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C1B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18877356"/>
      <w:bookmarkEnd w:id="0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7AF508FD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2566C24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7238EF7E" w14:textId="77777777" w:rsidR="005806E2" w:rsidRDefault="005806E2" w:rsidP="005806E2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0D48A7B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756E38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5806E2" w14:paraId="5CD37460" w14:textId="77777777" w:rsidTr="005806E2">
        <w:tc>
          <w:tcPr>
            <w:tcW w:w="9628" w:type="dxa"/>
            <w:tcBorders>
              <w:bottom w:val="single" w:sz="4" w:space="0" w:color="auto"/>
            </w:tcBorders>
          </w:tcPr>
          <w:p w14:paraId="1B63C042" w14:textId="77777777" w:rsidR="005806E2" w:rsidRP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5806E2" w14:paraId="090C84C0" w14:textId="77777777" w:rsidTr="005806E2">
        <w:tc>
          <w:tcPr>
            <w:tcW w:w="9628" w:type="dxa"/>
            <w:tcBorders>
              <w:top w:val="single" w:sz="4" w:space="0" w:color="auto"/>
            </w:tcBorders>
          </w:tcPr>
          <w:p w14:paraId="37245CE5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5806E2" w14:paraId="78131CD5" w14:textId="77777777" w:rsidTr="005806E2">
        <w:trPr>
          <w:trHeight w:val="359"/>
        </w:trPr>
        <w:tc>
          <w:tcPr>
            <w:tcW w:w="9628" w:type="dxa"/>
          </w:tcPr>
          <w:p w14:paraId="404D7F22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5806E2" w14:paraId="68128E31" w14:textId="77777777" w:rsidTr="005806E2">
        <w:trPr>
          <w:trHeight w:val="345"/>
        </w:trPr>
        <w:tc>
          <w:tcPr>
            <w:tcW w:w="9628" w:type="dxa"/>
            <w:tcBorders>
              <w:bottom w:val="single" w:sz="4" w:space="0" w:color="auto"/>
            </w:tcBorders>
          </w:tcPr>
          <w:p w14:paraId="1045FD49" w14:textId="77777777" w:rsidR="005806E2" w:rsidRDefault="005806E2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5806E2" w14:paraId="50252257" w14:textId="77777777" w:rsidTr="005806E2">
        <w:trPr>
          <w:trHeight w:val="80"/>
        </w:trPr>
        <w:tc>
          <w:tcPr>
            <w:tcW w:w="9628" w:type="dxa"/>
            <w:tcBorders>
              <w:top w:val="single" w:sz="4" w:space="0" w:color="auto"/>
            </w:tcBorders>
          </w:tcPr>
          <w:p w14:paraId="2AE5E23E" w14:textId="77777777" w:rsidR="005806E2" w:rsidRDefault="005806E2" w:rsidP="005806E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A337D3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FA179C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0C9EF94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0DF8FFC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478FDE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B1A936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4AB5671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2C40BB78" w14:textId="4F2E14BE" w:rsidR="005806E2" w:rsidRPr="00F71EA4" w:rsidRDefault="005806E2" w:rsidP="005806E2">
      <w:pPr>
        <w:pStyle w:val="Standard"/>
        <w:widowControl w:val="0"/>
        <w:spacing w:after="0"/>
        <w:jc w:val="center"/>
      </w:pPr>
      <w:r>
        <w:rPr>
          <w:rFonts w:ascii="Times New Roman" w:hAnsi="Times New Roman"/>
          <w:b/>
          <w:sz w:val="32"/>
          <w:szCs w:val="32"/>
          <w:lang w:val="ru-RU"/>
        </w:rPr>
        <w:t xml:space="preserve">ОТЧЕТ О </w:t>
      </w:r>
      <w:r w:rsidR="00AD386E">
        <w:rPr>
          <w:rFonts w:ascii="Times New Roman" w:hAnsi="Times New Roman"/>
          <w:b/>
          <w:sz w:val="32"/>
          <w:szCs w:val="32"/>
          <w:lang w:val="ru-RU"/>
        </w:rPr>
        <w:t>ПРАКТИЧЕСКОЙ</w:t>
      </w:r>
      <w:r>
        <w:rPr>
          <w:rFonts w:ascii="Times New Roman" w:hAnsi="Times New Roman"/>
          <w:b/>
          <w:sz w:val="32"/>
          <w:szCs w:val="32"/>
          <w:lang w:val="ru-RU"/>
        </w:rPr>
        <w:t xml:space="preserve"> РАБОТЕ</w:t>
      </w:r>
      <w:r w:rsidR="00AD386E">
        <w:rPr>
          <w:rFonts w:ascii="Times New Roman" w:hAnsi="Times New Roman"/>
          <w:b/>
          <w:sz w:val="32"/>
          <w:szCs w:val="32"/>
          <w:lang w:val="ru-RU"/>
        </w:rPr>
        <w:t xml:space="preserve"> №</w:t>
      </w:r>
      <w:r w:rsidR="00F71EA4">
        <w:rPr>
          <w:rFonts w:ascii="Times New Roman" w:hAnsi="Times New Roman"/>
          <w:b/>
          <w:sz w:val="32"/>
          <w:szCs w:val="32"/>
        </w:rPr>
        <w:t>6</w:t>
      </w:r>
    </w:p>
    <w:p w14:paraId="4A64A377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</w:rPr>
      </w:pP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0D5065" w14:paraId="54C3BB22" w14:textId="77777777" w:rsidTr="000D5065">
        <w:tc>
          <w:tcPr>
            <w:tcW w:w="9628" w:type="dxa"/>
            <w:tcBorders>
              <w:bottom w:val="single" w:sz="4" w:space="0" w:color="auto"/>
            </w:tcBorders>
          </w:tcPr>
          <w:p w14:paraId="11DFE0E7" w14:textId="5798D093" w:rsidR="000D5065" w:rsidRPr="00F71EA4" w:rsidRDefault="00F71EA4" w:rsidP="005806E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F71EA4">
              <w:rPr>
                <w:rFonts w:ascii="Times New Roman" w:hAnsi="Times New Roman"/>
                <w:sz w:val="28"/>
                <w:szCs w:val="28"/>
                <w:lang w:val="ru-RU"/>
              </w:rPr>
              <w:t>Поддержка архитектуры REST в Spring</w:t>
            </w:r>
          </w:p>
        </w:tc>
      </w:tr>
      <w:tr w:rsidR="000D5065" w14:paraId="308F2BF6" w14:textId="77777777" w:rsidTr="000D5065">
        <w:tc>
          <w:tcPr>
            <w:tcW w:w="9628" w:type="dxa"/>
            <w:tcBorders>
              <w:top w:val="single" w:sz="4" w:space="0" w:color="auto"/>
            </w:tcBorders>
          </w:tcPr>
          <w:p w14:paraId="73EEF08C" w14:textId="23DEBD6A" w:rsidR="000D5065" w:rsidRPr="000D5065" w:rsidRDefault="007C52C5" w:rsidP="000D5065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</w:t>
            </w:r>
            <w:r w:rsidR="000D5065">
              <w:rPr>
                <w:rFonts w:ascii="Times New Roman" w:hAnsi="Times New Roman"/>
                <w:sz w:val="20"/>
                <w:lang w:val="ru-RU"/>
              </w:rPr>
              <w:t>ема</w:t>
            </w:r>
          </w:p>
        </w:tc>
      </w:tr>
    </w:tbl>
    <w:p w14:paraId="7F965501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4802FF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6A7BF62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C660F23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25F60FF" w14:textId="77777777" w:rsidR="000D5065" w:rsidRDefault="000D5065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7018E1B6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5980379" w14:textId="77777777" w:rsidR="00131604" w:rsidRDefault="00131604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3C9F247" w14:textId="77777777" w:rsidR="005806E2" w:rsidRDefault="005806E2" w:rsidP="000D5065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656065E8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3E326680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5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0"/>
        <w:gridCol w:w="484"/>
        <w:gridCol w:w="633"/>
        <w:gridCol w:w="1864"/>
        <w:gridCol w:w="284"/>
        <w:gridCol w:w="1417"/>
        <w:gridCol w:w="284"/>
        <w:gridCol w:w="2551"/>
      </w:tblGrid>
      <w:tr w:rsidR="00131604" w14:paraId="726FBFD7" w14:textId="77777777" w:rsidTr="00AD386E">
        <w:trPr>
          <w:trHeight w:val="397"/>
        </w:trPr>
        <w:tc>
          <w:tcPr>
            <w:tcW w:w="2044" w:type="dxa"/>
            <w:gridSpan w:val="2"/>
            <w:vAlign w:val="center"/>
          </w:tcPr>
          <w:p w14:paraId="2E930196" w14:textId="77777777" w:rsidR="0019433D" w:rsidRDefault="0019433D" w:rsidP="0019433D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58B09D1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A87BE79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4A2DB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46BD8383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6F6B2276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7C15FBF4" w14:textId="5123D39B" w:rsidR="0019433D" w:rsidRPr="00B33FC5" w:rsidRDefault="00973E15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</w:t>
            </w:r>
            <w:r w:rsidR="00AD386E">
              <w:rPr>
                <w:rFonts w:ascii="Times New Roman" w:hAnsi="Times New Roman"/>
                <w:sz w:val="28"/>
                <w:szCs w:val="28"/>
                <w:lang w:val="ru-RU"/>
              </w:rPr>
              <w:t>С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. </w:t>
            </w:r>
            <w:r w:rsidR="00AD386E">
              <w:rPr>
                <w:rFonts w:ascii="Times New Roman" w:hAnsi="Times New Roman"/>
                <w:sz w:val="28"/>
                <w:szCs w:val="28"/>
                <w:lang w:val="ru-RU"/>
              </w:rPr>
              <w:t>Черниговский</w:t>
            </w:r>
          </w:p>
        </w:tc>
      </w:tr>
      <w:tr w:rsidR="00131604" w14:paraId="506D1858" w14:textId="77777777" w:rsidTr="00AD386E">
        <w:trPr>
          <w:trHeight w:val="397"/>
        </w:trPr>
        <w:tc>
          <w:tcPr>
            <w:tcW w:w="2044" w:type="dxa"/>
            <w:gridSpan w:val="2"/>
            <w:vAlign w:val="center"/>
          </w:tcPr>
          <w:p w14:paraId="441F9337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0A5F856B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864" w:type="dxa"/>
            <w:vAlign w:val="center"/>
          </w:tcPr>
          <w:p w14:paraId="0D8E0495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1C529023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670578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  <w:vAlign w:val="center"/>
          </w:tcPr>
          <w:p w14:paraId="3EDB5E9D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00C99531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131604" w14:paraId="702F5792" w14:textId="77777777" w:rsidTr="00AD386E">
        <w:trPr>
          <w:trHeight w:val="397"/>
        </w:trPr>
        <w:tc>
          <w:tcPr>
            <w:tcW w:w="1560" w:type="dxa"/>
            <w:vAlign w:val="center"/>
          </w:tcPr>
          <w:p w14:paraId="044BD3DF" w14:textId="77777777" w:rsidR="0019433D" w:rsidRDefault="0019433D" w:rsidP="0019433D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81" w:type="dxa"/>
            <w:gridSpan w:val="3"/>
            <w:tcBorders>
              <w:bottom w:val="single" w:sz="4" w:space="0" w:color="auto"/>
            </w:tcBorders>
            <w:vAlign w:val="center"/>
          </w:tcPr>
          <w:p w14:paraId="6C0BC02A" w14:textId="5AD2CCE5" w:rsidR="0019433D" w:rsidRPr="0019433D" w:rsidRDefault="0019433D" w:rsidP="0019433D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</w:t>
            </w:r>
            <w:r w:rsidR="00AD386E">
              <w:rPr>
                <w:rFonts w:ascii="Times New Roman" w:hAnsi="Times New Roman"/>
                <w:sz w:val="28"/>
                <w:szCs w:val="28"/>
                <w:lang w:val="ru-RU"/>
              </w:rPr>
              <w:t>6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284" w:type="dxa"/>
            <w:vAlign w:val="center"/>
          </w:tcPr>
          <w:p w14:paraId="19D8074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bottom w:val="single" w:sz="4" w:space="0" w:color="auto"/>
            </w:tcBorders>
          </w:tcPr>
          <w:p w14:paraId="0F9B86D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4" w:type="dxa"/>
            <w:vAlign w:val="center"/>
          </w:tcPr>
          <w:p w14:paraId="5C916084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bottom w:val="single" w:sz="4" w:space="0" w:color="auto"/>
            </w:tcBorders>
            <w:vAlign w:val="center"/>
          </w:tcPr>
          <w:p w14:paraId="50308371" w14:textId="6679B4DA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Д. Непомнящий</w:t>
            </w:r>
          </w:p>
        </w:tc>
      </w:tr>
      <w:tr w:rsidR="00131604" w14:paraId="5F04AF8D" w14:textId="77777777" w:rsidTr="00AD386E">
        <w:trPr>
          <w:trHeight w:val="397"/>
        </w:trPr>
        <w:tc>
          <w:tcPr>
            <w:tcW w:w="1560" w:type="dxa"/>
            <w:vAlign w:val="center"/>
          </w:tcPr>
          <w:p w14:paraId="633F6DDA" w14:textId="77777777" w:rsidR="0019433D" w:rsidRDefault="0019433D" w:rsidP="0019433D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81" w:type="dxa"/>
            <w:gridSpan w:val="3"/>
            <w:tcBorders>
              <w:top w:val="single" w:sz="4" w:space="0" w:color="auto"/>
            </w:tcBorders>
          </w:tcPr>
          <w:p w14:paraId="1366411B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284" w:type="dxa"/>
          </w:tcPr>
          <w:p w14:paraId="54DC546A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7" w:type="dxa"/>
            <w:tcBorders>
              <w:top w:val="single" w:sz="4" w:space="0" w:color="auto"/>
            </w:tcBorders>
          </w:tcPr>
          <w:p w14:paraId="239F5BC6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4" w:type="dxa"/>
          </w:tcPr>
          <w:p w14:paraId="339078A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551" w:type="dxa"/>
            <w:tcBorders>
              <w:top w:val="single" w:sz="4" w:space="0" w:color="auto"/>
            </w:tcBorders>
          </w:tcPr>
          <w:p w14:paraId="48722BBC" w14:textId="77777777" w:rsidR="0019433D" w:rsidRDefault="0019433D" w:rsidP="00131604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51CF8F69" w14:textId="77777777" w:rsidR="005806E2" w:rsidRDefault="005806E2" w:rsidP="005806E2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2BD8B29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5C905978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8C52590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E3EDE67" w14:textId="77777777" w:rsidR="000D5065" w:rsidRDefault="000D5065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3CE6EE22" w14:textId="77777777" w:rsidR="005806E2" w:rsidRDefault="005806E2" w:rsidP="005806E2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0156675" w14:textId="0D9C641F" w:rsidR="00B33FC5" w:rsidRDefault="005806E2" w:rsidP="00F27F6B">
      <w:pPr>
        <w:pStyle w:val="Standard"/>
        <w:jc w:val="center"/>
        <w:rPr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</w:t>
      </w:r>
      <w:r w:rsidR="00B33FC5">
        <w:rPr>
          <w:rFonts w:ascii="Times New Roman" w:hAnsi="Times New Roman"/>
          <w:sz w:val="28"/>
          <w:szCs w:val="28"/>
          <w:lang w:val="ru-RU"/>
        </w:rPr>
        <w:t>2</w:t>
      </w:r>
      <w:r w:rsidR="00973E15">
        <w:rPr>
          <w:rFonts w:ascii="Times New Roman" w:hAnsi="Times New Roman"/>
          <w:sz w:val="28"/>
          <w:szCs w:val="28"/>
          <w:lang w:val="ru-RU"/>
        </w:rPr>
        <w:t>1</w:t>
      </w:r>
      <w:r w:rsidR="00B33FC5">
        <w:rPr>
          <w:rFonts w:ascii="Times New Roman" w:hAnsi="Times New Roman"/>
          <w:sz w:val="28"/>
          <w:szCs w:val="28"/>
          <w:lang w:val="ru-RU"/>
        </w:rPr>
        <w:br w:type="page"/>
      </w:r>
    </w:p>
    <w:p w14:paraId="2CC0C3B7" w14:textId="3273BD92" w:rsidR="00804313" w:rsidRDefault="003D0F45" w:rsidP="003D0F45">
      <w:pPr>
        <w:pStyle w:val="a"/>
        <w:rPr>
          <w:lang w:val="ru-RU"/>
        </w:rPr>
      </w:pPr>
      <w:r>
        <w:rPr>
          <w:lang w:val="ru-RU"/>
        </w:rPr>
        <w:lastRenderedPageBreak/>
        <w:t>Цель</w:t>
      </w:r>
      <w:r w:rsidR="00445C8C">
        <w:rPr>
          <w:lang w:val="ru-RU"/>
        </w:rPr>
        <w:t xml:space="preserve"> работы</w:t>
      </w:r>
    </w:p>
    <w:p w14:paraId="3C8A0BD8" w14:textId="488CBECE" w:rsidR="008860BE" w:rsidRPr="00AD386E" w:rsidRDefault="00973E15" w:rsidP="00F71EA4">
      <w:r>
        <w:t xml:space="preserve">Цель состоит </w:t>
      </w:r>
      <w:r w:rsidR="00AD386E">
        <w:t xml:space="preserve">в ознакомлении </w:t>
      </w:r>
      <w:r w:rsidR="00F71EA4">
        <w:t>с механизмами поддержки архитектуры</w:t>
      </w:r>
      <w:r w:rsidR="00F71EA4" w:rsidRPr="00F71EA4">
        <w:t xml:space="preserve"> </w:t>
      </w:r>
      <w:r w:rsidR="00F71EA4">
        <w:t>REST в Spring</w:t>
      </w:r>
      <w:r w:rsidR="00AD386E">
        <w:t>.</w:t>
      </w:r>
    </w:p>
    <w:p w14:paraId="1CF741FF" w14:textId="1FF8B4BC" w:rsidR="00817F94" w:rsidRDefault="00445C8C" w:rsidP="008860BE">
      <w:pPr>
        <w:pStyle w:val="a"/>
        <w:rPr>
          <w:lang w:val="ru-RU"/>
        </w:rPr>
      </w:pPr>
      <w:r>
        <w:rPr>
          <w:lang w:val="ru-RU"/>
        </w:rPr>
        <w:t>Задачи</w:t>
      </w:r>
    </w:p>
    <w:p w14:paraId="758DF91D" w14:textId="418C6D8C" w:rsidR="00F71EA4" w:rsidRPr="00F71EA4" w:rsidRDefault="00F71EA4" w:rsidP="00F71EA4">
      <w:r>
        <w:t>Взять практическое задание №</w:t>
      </w:r>
      <w:r>
        <w:t>4</w:t>
      </w:r>
      <w:r>
        <w:t xml:space="preserve"> и добавить </w:t>
      </w:r>
      <w:r>
        <w:t>функционал, перечисленный ниже.</w:t>
      </w:r>
    </w:p>
    <w:p w14:paraId="6C67924C" w14:textId="06AFFE8A" w:rsidR="00F71EA4" w:rsidRDefault="00F71EA4" w:rsidP="00F71EA4">
      <w:pPr>
        <w:pStyle w:val="ac"/>
        <w:numPr>
          <w:ilvl w:val="0"/>
          <w:numId w:val="20"/>
        </w:numPr>
        <w:tabs>
          <w:tab w:val="left" w:pos="1080"/>
        </w:tabs>
        <w:ind w:left="0" w:firstLine="720"/>
      </w:pPr>
      <w:r>
        <w:t>Преобразовать веб-приложение таким образом, чтобы оно</w:t>
      </w:r>
      <w:r w:rsidRPr="00F71EA4">
        <w:t xml:space="preserve"> </w:t>
      </w:r>
      <w:r>
        <w:t>поддерживало архитектуру REST. Должны поддерживаться следующие типы</w:t>
      </w:r>
      <w:r w:rsidRPr="00F71EA4">
        <w:t xml:space="preserve"> </w:t>
      </w:r>
      <w:r>
        <w:t>запросов: GET (показ (html) и извлечение (json) всех/одной записей/сущностей),</w:t>
      </w:r>
      <w:r w:rsidRPr="00F71EA4">
        <w:t xml:space="preserve"> </w:t>
      </w:r>
      <w:r>
        <w:t>POST (добавление), PUT (редактирование), DELETE (удаление).</w:t>
      </w:r>
    </w:p>
    <w:p w14:paraId="4695482F" w14:textId="661F8C84" w:rsidR="00F71EA4" w:rsidRDefault="00F71EA4" w:rsidP="00F71EA4">
      <w:pPr>
        <w:pStyle w:val="ac"/>
        <w:numPr>
          <w:ilvl w:val="0"/>
          <w:numId w:val="20"/>
        </w:numPr>
        <w:tabs>
          <w:tab w:val="left" w:pos="1080"/>
        </w:tabs>
        <w:ind w:left="0" w:firstLine="720"/>
      </w:pPr>
      <w:bookmarkStart w:id="1" w:name="_Hlk89428800"/>
      <w:r>
        <w:t>Разработать REST-клиент для вашего приложения, который, используя</w:t>
      </w:r>
      <w:r w:rsidRPr="00F71EA4">
        <w:t xml:space="preserve"> </w:t>
      </w:r>
      <w:r>
        <w:t>RestTemplate позволяет выполнять базовые операции по извлечению (GET),</w:t>
      </w:r>
      <w:r w:rsidRPr="00F71EA4">
        <w:t xml:space="preserve"> </w:t>
      </w:r>
      <w:r>
        <w:t>добавлению (POST), редактированию (PUT), удалению (DELETE) ресурсов.</w:t>
      </w:r>
      <w:r w:rsidRPr="00F71EA4">
        <w:t xml:space="preserve"> </w:t>
      </w:r>
      <w:r>
        <w:t>REST-клиент не обязан иметь пользовательский интерфейс, необходим</w:t>
      </w:r>
      <w:r w:rsidRPr="00F71EA4">
        <w:t xml:space="preserve"> </w:t>
      </w:r>
      <w:r>
        <w:t>тестовый пример, который можно запускать из консоли</w:t>
      </w:r>
      <w:bookmarkEnd w:id="1"/>
      <w:r>
        <w:t>.</w:t>
      </w:r>
    </w:p>
    <w:p w14:paraId="2A802FB8" w14:textId="027D3603" w:rsidR="00F71EA4" w:rsidRDefault="00F71EA4" w:rsidP="00F71EA4">
      <w:pPr>
        <w:pStyle w:val="ac"/>
        <w:numPr>
          <w:ilvl w:val="0"/>
          <w:numId w:val="20"/>
        </w:numPr>
        <w:tabs>
          <w:tab w:val="left" w:pos="1080"/>
        </w:tabs>
        <w:ind w:left="0" w:firstLine="720"/>
      </w:pPr>
      <w:r>
        <w:t>Обязательным условием является сохранение всего предшествующего</w:t>
      </w:r>
      <w:r w:rsidRPr="00F71EA4">
        <w:t xml:space="preserve"> </w:t>
      </w:r>
      <w:r>
        <w:t>функционала приложения. Для удовлетворения всем характеристикам RESTархитектуры приложение может быть реорганизовано (убраны GET-запросы с</w:t>
      </w:r>
      <w:r w:rsidRPr="00F71EA4">
        <w:t xml:space="preserve"> </w:t>
      </w:r>
      <w:r>
        <w:t>параметрами) или добавлен новый функционал.</w:t>
      </w:r>
    </w:p>
    <w:p w14:paraId="3CE8054A" w14:textId="1D1526EF" w:rsidR="002F1F7A" w:rsidRDefault="00F71EA4" w:rsidP="00F71EA4">
      <w:pPr>
        <w:pStyle w:val="ac"/>
        <w:numPr>
          <w:ilvl w:val="0"/>
          <w:numId w:val="20"/>
        </w:numPr>
        <w:tabs>
          <w:tab w:val="left" w:pos="1080"/>
        </w:tabs>
        <w:ind w:left="0" w:firstLine="720"/>
      </w:pPr>
      <w:r>
        <w:t>PUT и DELETE запросы не обязательно делать через запросы из</w:t>
      </w:r>
      <w:r w:rsidRPr="00F71EA4">
        <w:t xml:space="preserve"> </w:t>
      </w:r>
      <w:r>
        <w:t>браузера. Достаточно реализации для клиентов-приложений.</w:t>
      </w:r>
    </w:p>
    <w:p w14:paraId="4E7C715C" w14:textId="282EB10B" w:rsidR="00DE580A" w:rsidRDefault="00551DE3" w:rsidP="00551DE3">
      <w:pPr>
        <w:rPr>
          <w:rFonts w:cs="Times New Roman"/>
        </w:rPr>
      </w:pPr>
      <w:r>
        <w:t>Вариант 1</w:t>
      </w:r>
      <w:r w:rsidR="00523F42">
        <w:t>0</w:t>
      </w:r>
      <w:r>
        <w:t xml:space="preserve">. </w:t>
      </w:r>
      <w:r w:rsidR="00523F42">
        <w:t>Одежда.</w:t>
      </w:r>
    </w:p>
    <w:p w14:paraId="0B45D9CA" w14:textId="77777777" w:rsidR="00631E59" w:rsidRDefault="00631E59">
      <w:pPr>
        <w:spacing w:after="160" w:line="259" w:lineRule="auto"/>
        <w:ind w:firstLine="0"/>
        <w:contextualSpacing w:val="0"/>
        <w:jc w:val="left"/>
        <w:rPr>
          <w:b/>
        </w:rPr>
      </w:pPr>
      <w:r>
        <w:br w:type="page"/>
      </w:r>
    </w:p>
    <w:p w14:paraId="23CCECA3" w14:textId="43537019" w:rsidR="00551DE3" w:rsidRDefault="00523F42" w:rsidP="00551DE3">
      <w:pPr>
        <w:pStyle w:val="a"/>
        <w:rPr>
          <w:lang w:val="ru-RU"/>
        </w:rPr>
      </w:pPr>
      <w:r>
        <w:rPr>
          <w:lang w:val="ru-RU"/>
        </w:rPr>
        <w:lastRenderedPageBreak/>
        <w:t>Ход работы</w:t>
      </w:r>
    </w:p>
    <w:p w14:paraId="7300398F" w14:textId="0B8CAEC7" w:rsidR="00F71EA4" w:rsidRPr="00F71EA4" w:rsidRDefault="00F71EA4" w:rsidP="00F71EA4">
      <w:pPr>
        <w:pStyle w:val="a0"/>
      </w:pPr>
      <w:r>
        <w:rPr>
          <w:lang w:val="ru-RU"/>
        </w:rPr>
        <w:t xml:space="preserve">Поддержка </w:t>
      </w:r>
      <w:r>
        <w:t xml:space="preserve">REST </w:t>
      </w:r>
      <w:r>
        <w:rPr>
          <w:lang w:val="ru-RU"/>
        </w:rPr>
        <w:t>веб-приложением</w:t>
      </w:r>
    </w:p>
    <w:p w14:paraId="0F5C267E" w14:textId="6E3EB3F0" w:rsidR="00D80167" w:rsidRPr="004640E9" w:rsidRDefault="004640E9" w:rsidP="004640E9">
      <w:pPr>
        <w:spacing w:after="240"/>
      </w:pPr>
      <w:r>
        <w:t xml:space="preserve">В ходе работы было изменено в соответствии с заданием приложение, написанное в ходе </w:t>
      </w:r>
      <w:r w:rsidR="00F71EA4">
        <w:t>четвертой</w:t>
      </w:r>
      <w:r>
        <w:t xml:space="preserve"> работы. В листинг</w:t>
      </w:r>
      <w:r w:rsidR="00F71EA4">
        <w:t xml:space="preserve">е приведен контроллер, ответственный за поддержку </w:t>
      </w:r>
      <w:r w:rsidR="00F71EA4">
        <w:rPr>
          <w:lang w:val="en-US"/>
        </w:rPr>
        <w:t>REST</w:t>
      </w:r>
      <w:r w:rsidR="009078EC">
        <w:t>.</w:t>
      </w:r>
    </w:p>
    <w:p w14:paraId="395633DA" w14:textId="5604AC51" w:rsidR="005F0866" w:rsidRPr="00F71EA4" w:rsidRDefault="005F0866" w:rsidP="005F0866">
      <w:pPr>
        <w:pStyle w:val="afb"/>
        <w:rPr>
          <w:lang w:val="en-US"/>
        </w:rPr>
      </w:pPr>
      <w:r>
        <w:t>Листинг</w:t>
      </w:r>
      <w:r w:rsidRPr="00F71EA4">
        <w:rPr>
          <w:lang w:val="en-US"/>
        </w:rPr>
        <w:t xml:space="preserve"> 1 – </w:t>
      </w:r>
      <w:r w:rsidR="001C78A1">
        <w:t>код</w:t>
      </w:r>
      <w:r w:rsidR="001C78A1" w:rsidRPr="00F71EA4">
        <w:rPr>
          <w:lang w:val="en-US"/>
        </w:rPr>
        <w:t xml:space="preserve"> </w:t>
      </w:r>
      <w:r w:rsidR="001C78A1">
        <w:t>класса</w:t>
      </w:r>
      <w:r w:rsidR="001C78A1" w:rsidRPr="00F71EA4">
        <w:rPr>
          <w:lang w:val="en-US"/>
        </w:rPr>
        <w:t xml:space="preserve"> </w:t>
      </w:r>
      <w:r w:rsidR="00F71EA4">
        <w:rPr>
          <w:lang w:val="en-US"/>
        </w:rPr>
        <w:t>ApparelController</w:t>
      </w:r>
    </w:p>
    <w:p w14:paraId="1A272E74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>package com.github.durakin.isdlabs.lab6.controller;</w:t>
      </w:r>
    </w:p>
    <w:p w14:paraId="6C2DD488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53F4EAE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>import com.github.durakin.isdlabs.lab6.entity.ApaprelUpdate;</w:t>
      </w:r>
    </w:p>
    <w:p w14:paraId="58BA4AFE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>import com.github.durakin.isdlabs.lab6.entity.Apparel;</w:t>
      </w:r>
    </w:p>
    <w:p w14:paraId="7DDBCDAF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>import com.github.durakin.isdlabs.lab6.service.ApparelService;</w:t>
      </w:r>
    </w:p>
    <w:p w14:paraId="746EA37D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>import org.springframework.beans.factory.annotation.Autowired;</w:t>
      </w:r>
    </w:p>
    <w:p w14:paraId="5382E86C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>import org.springframework.http.HttpStatus;</w:t>
      </w:r>
    </w:p>
    <w:p w14:paraId="601B545E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>import org.springframework.http.MediaType;</w:t>
      </w:r>
    </w:p>
    <w:p w14:paraId="138091E3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>import org.springframework.http.ResponseEntity;</w:t>
      </w:r>
    </w:p>
    <w:p w14:paraId="46696EFB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>import org.springframework.stereotype.Controller;</w:t>
      </w:r>
    </w:p>
    <w:p w14:paraId="55D371E4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>import org.springframework.ui.Model;</w:t>
      </w:r>
    </w:p>
    <w:p w14:paraId="2BC52872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>import org.springframework.web.bind.annotation.*;</w:t>
      </w:r>
    </w:p>
    <w:p w14:paraId="45AD777A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>import org.springframework.web.server.ResponseStatusException;</w:t>
      </w:r>
    </w:p>
    <w:p w14:paraId="2ACD69E6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5646995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>import javax.servlet.http.HttpServletResponse;</w:t>
      </w:r>
    </w:p>
    <w:p w14:paraId="1833487B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27057E0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>import java.math.BigDecimal;</w:t>
      </w:r>
    </w:p>
    <w:p w14:paraId="2AE7E0E7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>import java.util.List;</w:t>
      </w:r>
    </w:p>
    <w:p w14:paraId="1CABBE10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3A72284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>import static org.springframework.http.HttpStatus.NOT_FOUND;</w:t>
      </w:r>
    </w:p>
    <w:p w14:paraId="3DE3C5FE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62F8946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>@Controller</w:t>
      </w:r>
    </w:p>
    <w:p w14:paraId="48B220C4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>@RequestMapping("/apparels")</w:t>
      </w:r>
    </w:p>
    <w:p w14:paraId="749FCCFA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>public class ApparelController {</w:t>
      </w:r>
    </w:p>
    <w:p w14:paraId="3187817E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@Autowired</w:t>
      </w:r>
    </w:p>
    <w:p w14:paraId="367F7D31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private ApparelService apparelService;</w:t>
      </w:r>
    </w:p>
    <w:p w14:paraId="53F2800A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926E52A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@ResponseBody</w:t>
      </w:r>
    </w:p>
    <w:p w14:paraId="04323475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@GetMapping(value = "/", headers = {"Accept=application/json"})</w:t>
      </w:r>
    </w:p>
    <w:p w14:paraId="151328D3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public List&lt;Apparel&gt; getApparels() {</w:t>
      </w:r>
    </w:p>
    <w:p w14:paraId="1B11E299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    return apparelService.findAll();</w:t>
      </w:r>
    </w:p>
    <w:p w14:paraId="182EC70D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596EB6E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9D2AD29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@PutMapping(value = "/{id}", consumes = MediaType.APPLICATION_JSON_VALUE)</w:t>
      </w:r>
    </w:p>
    <w:p w14:paraId="4249BB56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@ResponseStatus(HttpStatus.NO_CONTENT)</w:t>
      </w:r>
    </w:p>
    <w:p w14:paraId="21A4A9FC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public void putApparel(@PathVariable int id, @RequestBody ApaprelUpdate apaprelUpdate) {</w:t>
      </w:r>
    </w:p>
    <w:p w14:paraId="4519F6EC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    apparelService.update(id, apaprelUpdate.getNewInStock(), apaprelUpdate.getNewPrice());</w:t>
      </w:r>
    </w:p>
    <w:p w14:paraId="1022956D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19CB3A56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489B083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@ResponseBody</w:t>
      </w:r>
    </w:p>
    <w:p w14:paraId="51455F11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@GetMapping(value = "/{id}", headers = {"Accept=application/json"})</w:t>
      </w:r>
    </w:p>
    <w:p w14:paraId="6D5CE1F8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public Apparel getApparel(@PathVariable("id") int id) {</w:t>
      </w:r>
    </w:p>
    <w:p w14:paraId="1F55DC49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    return apparelService.findById(id);</w:t>
      </w:r>
    </w:p>
    <w:p w14:paraId="611D7B34" w14:textId="43EB2C6B" w:rsidR="00F71EA4" w:rsidRPr="00F71EA4" w:rsidRDefault="00F71EA4" w:rsidP="00F71EA4">
      <w:pPr>
        <w:pStyle w:val="afb"/>
      </w:pPr>
      <w:r>
        <w:lastRenderedPageBreak/>
        <w:t xml:space="preserve">Окончание листинга </w:t>
      </w:r>
      <w:r w:rsidRPr="00F71EA4">
        <w:t>1</w:t>
      </w:r>
    </w:p>
    <w:p w14:paraId="3BF0934B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F71EA4">
        <w:rPr>
          <w:rFonts w:ascii="Courier New" w:hAnsi="Courier New"/>
          <w:sz w:val="20"/>
          <w:szCs w:val="20"/>
        </w:rPr>
        <w:t xml:space="preserve">    }</w:t>
      </w:r>
    </w:p>
    <w:p w14:paraId="174F759F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</w:p>
    <w:p w14:paraId="5E601247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</w:rPr>
        <w:t xml:space="preserve">    </w:t>
      </w:r>
      <w:r w:rsidRPr="00F71EA4">
        <w:rPr>
          <w:rFonts w:ascii="Courier New" w:hAnsi="Courier New"/>
          <w:sz w:val="20"/>
          <w:szCs w:val="20"/>
          <w:lang w:val="en-US"/>
        </w:rPr>
        <w:t>@GetMapping(value = "/{id}", headers = {"Accept=text/html"})</w:t>
      </w:r>
    </w:p>
    <w:p w14:paraId="26AA0C81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public String getStudent(@PathVariable("id") int id, Model model) {</w:t>
      </w:r>
    </w:p>
    <w:p w14:paraId="64AE7B1E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    var apparel = apparelService.findById(id);</w:t>
      </w:r>
    </w:p>
    <w:p w14:paraId="14B607F7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    if (apparel != null) {</w:t>
      </w:r>
    </w:p>
    <w:p w14:paraId="265C4EF2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        model.addAttribute(apparelService.findById(id));</w:t>
      </w:r>
    </w:p>
    <w:p w14:paraId="3E4D66F1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        return "show";</w:t>
      </w:r>
    </w:p>
    <w:p w14:paraId="3A72FAE7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6810311A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    throw new ResponseStatusException(NOT_FOUND, "Unable to find resource");</w:t>
      </w:r>
    </w:p>
    <w:p w14:paraId="5038B3B2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A529A2B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DF129AE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/*</w:t>
      </w:r>
    </w:p>
    <w:p w14:paraId="67D8CBAE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@PutMapping("/{id}")</w:t>
      </w:r>
    </w:p>
    <w:p w14:paraId="030AB964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@ResponseStatus(HttpStatus.NO_CONTENT)</w:t>
      </w:r>
    </w:p>
    <w:p w14:paraId="4D76E960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public void putApparel(@PathVariable int id, @RequestBody Apparel apparel) {</w:t>
      </w:r>
    </w:p>
    <w:p w14:paraId="65E3DC9F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71939AF2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6AC384A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*/</w:t>
      </w:r>
    </w:p>
    <w:p w14:paraId="57F84AD2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B5B2F41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@DeleteMapping("/{id}")</w:t>
      </w:r>
    </w:p>
    <w:p w14:paraId="2430D011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@ResponseStatus(HttpStatus.NO_CONTENT)</w:t>
      </w:r>
    </w:p>
    <w:p w14:paraId="7FAAF4F6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public void deleteFurniture(@PathVariable int id) {</w:t>
      </w:r>
    </w:p>
    <w:p w14:paraId="5C848AEF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    apparelService.delete(id);</w:t>
      </w:r>
    </w:p>
    <w:p w14:paraId="63D2DF8B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2BD6C6D7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996FCCC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@PostMapping(consumes = MediaType.APPLICATION_JSON_VALUE)</w:t>
      </w:r>
    </w:p>
    <w:p w14:paraId="606CFE04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@ResponseStatus(HttpStatus.CREATED)</w:t>
      </w:r>
    </w:p>
    <w:p w14:paraId="5059CC79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public Apparel create(@RequestBody final Apparel newApparel, HttpServletResponse response) {</w:t>
      </w:r>
    </w:p>
    <w:p w14:paraId="200622D0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    var createdId = apparelService.add(newApparel);</w:t>
      </w:r>
    </w:p>
    <w:p w14:paraId="26724BC6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    response.setHeader("Location", "/apparels/" + createdId);</w:t>
      </w:r>
    </w:p>
    <w:p w14:paraId="09D1A5FA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    return apparelService.findById(createdId);</w:t>
      </w:r>
    </w:p>
    <w:p w14:paraId="4AD92064" w14:textId="77777777" w:rsidR="00F71EA4" w:rsidRP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9A771DF" w14:textId="77777777" w:rsidR="00F71EA4" w:rsidRDefault="00F71EA4" w:rsidP="00F71EA4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F71EA4">
        <w:rPr>
          <w:rFonts w:ascii="Courier New" w:hAnsi="Courier New"/>
          <w:sz w:val="20"/>
          <w:szCs w:val="20"/>
          <w:lang w:val="en-US"/>
        </w:rPr>
        <w:t>}</w:t>
      </w:r>
    </w:p>
    <w:p w14:paraId="01CCCA16" w14:textId="77777777" w:rsidR="00394E3F" w:rsidRDefault="00394E3F" w:rsidP="001C78A1">
      <w:pPr>
        <w:ind w:firstLine="0"/>
        <w:rPr>
          <w:lang w:eastAsia="en-US"/>
        </w:rPr>
      </w:pPr>
    </w:p>
    <w:p w14:paraId="1F0E7D48" w14:textId="62F467F1" w:rsidR="00394E3F" w:rsidRDefault="00394E3F" w:rsidP="00394E3F">
      <w:pPr>
        <w:pStyle w:val="a0"/>
        <w:rPr>
          <w:lang w:val="ru-RU" w:eastAsia="en-US"/>
        </w:rPr>
      </w:pPr>
      <w:r>
        <w:rPr>
          <w:lang w:val="ru-RU" w:eastAsia="en-US"/>
        </w:rPr>
        <w:t>Клиент</w:t>
      </w:r>
    </w:p>
    <w:p w14:paraId="7CCC609D" w14:textId="5966755F" w:rsidR="00394E3F" w:rsidRDefault="00394E3F" w:rsidP="00394E3F">
      <w:pPr>
        <w:rPr>
          <w:lang w:eastAsia="en-US"/>
        </w:rPr>
      </w:pPr>
      <w:r>
        <w:rPr>
          <w:lang w:eastAsia="en-US"/>
        </w:rPr>
        <w:t>В ходе работы был р</w:t>
      </w:r>
      <w:r w:rsidRPr="00394E3F">
        <w:rPr>
          <w:lang w:eastAsia="en-US"/>
        </w:rPr>
        <w:t>азработа</w:t>
      </w:r>
      <w:r>
        <w:rPr>
          <w:lang w:eastAsia="en-US"/>
        </w:rPr>
        <w:t>н</w:t>
      </w:r>
      <w:r w:rsidRPr="00394E3F">
        <w:rPr>
          <w:lang w:eastAsia="en-US"/>
        </w:rPr>
        <w:t xml:space="preserve"> REST-клиент для приложения, который, используя RestTemplate</w:t>
      </w:r>
      <w:r>
        <w:rPr>
          <w:lang w:eastAsia="en-US"/>
        </w:rPr>
        <w:t>,</w:t>
      </w:r>
      <w:r w:rsidRPr="00394E3F">
        <w:rPr>
          <w:lang w:eastAsia="en-US"/>
        </w:rPr>
        <w:t xml:space="preserve"> позволяет выполнять базовые операции по извлечению (GET), добавлению (POST), редактированию (PUT), удалению (DELETE) ресурсов. </w:t>
      </w:r>
    </w:p>
    <w:p w14:paraId="2263211E" w14:textId="71C0CDE4" w:rsidR="001C78A1" w:rsidRPr="00394E3F" w:rsidRDefault="001C78A1" w:rsidP="00394E3F">
      <w:pPr>
        <w:pStyle w:val="afb"/>
        <w:spacing w:before="240"/>
      </w:pPr>
      <w:r>
        <w:t>Листинг</w:t>
      </w:r>
      <w:r w:rsidRPr="00394E3F">
        <w:t xml:space="preserve"> 2 – Код</w:t>
      </w:r>
      <w:r w:rsidR="004640E9" w:rsidRPr="00394E3F">
        <w:t xml:space="preserve"> </w:t>
      </w:r>
      <w:r w:rsidR="00394E3F">
        <w:t>основного класса клиента</w:t>
      </w:r>
    </w:p>
    <w:p w14:paraId="5D0311AD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>package com.github.durakin;</w:t>
      </w:r>
    </w:p>
    <w:p w14:paraId="59CA0884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6B594A8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>import com.fasterxml.jackson.core.JsonProcessingException;</w:t>
      </w:r>
    </w:p>
    <w:p w14:paraId="6F14CFAA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>import com.fasterxml.jackson.databind.ObjectMapper;</w:t>
      </w:r>
    </w:p>
    <w:p w14:paraId="0C6F9669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>import org.json.JSONObject;</w:t>
      </w:r>
    </w:p>
    <w:p w14:paraId="2FE9F21E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>import org.springframework.http.HttpEntity;</w:t>
      </w:r>
    </w:p>
    <w:p w14:paraId="3CFA36AD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>import org.springframework.http.HttpHeaders;</w:t>
      </w:r>
    </w:p>
    <w:p w14:paraId="30BC3B96" w14:textId="2AB74DE3" w:rsidR="00394E3F" w:rsidRPr="004640E9" w:rsidRDefault="00394E3F" w:rsidP="00394E3F">
      <w:pPr>
        <w:ind w:firstLine="0"/>
        <w:rPr>
          <w:lang w:eastAsia="en-US"/>
        </w:rPr>
      </w:pPr>
      <w:r>
        <w:rPr>
          <w:lang w:eastAsia="en-US"/>
        </w:rPr>
        <w:lastRenderedPageBreak/>
        <w:t xml:space="preserve">Продолжение </w:t>
      </w:r>
      <w:r>
        <w:rPr>
          <w:lang w:eastAsia="en-US"/>
        </w:rPr>
        <w:t>листинга 2</w:t>
      </w:r>
    </w:p>
    <w:p w14:paraId="66105327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</w:rPr>
      </w:pPr>
      <w:r w:rsidRPr="00394E3F">
        <w:rPr>
          <w:rFonts w:ascii="Courier New" w:hAnsi="Courier New"/>
          <w:sz w:val="20"/>
          <w:szCs w:val="20"/>
          <w:lang w:val="en-US"/>
        </w:rPr>
        <w:t>import</w:t>
      </w:r>
      <w:r w:rsidRPr="00394E3F">
        <w:rPr>
          <w:rFonts w:ascii="Courier New" w:hAnsi="Courier New"/>
          <w:sz w:val="20"/>
          <w:szCs w:val="20"/>
        </w:rPr>
        <w:t xml:space="preserve"> </w:t>
      </w:r>
      <w:r w:rsidRPr="00394E3F">
        <w:rPr>
          <w:rFonts w:ascii="Courier New" w:hAnsi="Courier New"/>
          <w:sz w:val="20"/>
          <w:szCs w:val="20"/>
          <w:lang w:val="en-US"/>
        </w:rPr>
        <w:t>org</w:t>
      </w:r>
      <w:r w:rsidRPr="00394E3F">
        <w:rPr>
          <w:rFonts w:ascii="Courier New" w:hAnsi="Courier New"/>
          <w:sz w:val="20"/>
          <w:szCs w:val="20"/>
        </w:rPr>
        <w:t>.</w:t>
      </w:r>
      <w:r w:rsidRPr="00394E3F">
        <w:rPr>
          <w:rFonts w:ascii="Courier New" w:hAnsi="Courier New"/>
          <w:sz w:val="20"/>
          <w:szCs w:val="20"/>
          <w:lang w:val="en-US"/>
        </w:rPr>
        <w:t>springframework</w:t>
      </w:r>
      <w:r w:rsidRPr="00394E3F">
        <w:rPr>
          <w:rFonts w:ascii="Courier New" w:hAnsi="Courier New"/>
          <w:sz w:val="20"/>
          <w:szCs w:val="20"/>
        </w:rPr>
        <w:t>.</w:t>
      </w:r>
      <w:r w:rsidRPr="00394E3F">
        <w:rPr>
          <w:rFonts w:ascii="Courier New" w:hAnsi="Courier New"/>
          <w:sz w:val="20"/>
          <w:szCs w:val="20"/>
          <w:lang w:val="en-US"/>
        </w:rPr>
        <w:t>http</w:t>
      </w:r>
      <w:r w:rsidRPr="00394E3F">
        <w:rPr>
          <w:rFonts w:ascii="Courier New" w:hAnsi="Courier New"/>
          <w:sz w:val="20"/>
          <w:szCs w:val="20"/>
        </w:rPr>
        <w:t>.</w:t>
      </w:r>
      <w:r w:rsidRPr="00394E3F">
        <w:rPr>
          <w:rFonts w:ascii="Courier New" w:hAnsi="Courier New"/>
          <w:sz w:val="20"/>
          <w:szCs w:val="20"/>
          <w:lang w:val="en-US"/>
        </w:rPr>
        <w:t>MediaType</w:t>
      </w:r>
      <w:r w:rsidRPr="00394E3F">
        <w:rPr>
          <w:rFonts w:ascii="Courier New" w:hAnsi="Courier New"/>
          <w:sz w:val="20"/>
          <w:szCs w:val="20"/>
        </w:rPr>
        <w:t>;</w:t>
      </w:r>
    </w:p>
    <w:p w14:paraId="1B52E3E0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>import org.springframework.web.client.RestTemplate;</w:t>
      </w:r>
    </w:p>
    <w:p w14:paraId="55FCC0A5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5C776397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>import java.math.BigDecimal;</w:t>
      </w:r>
    </w:p>
    <w:p w14:paraId="6B34760A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>import java.net.URI;</w:t>
      </w:r>
    </w:p>
    <w:p w14:paraId="56A143D5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3B4394B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>public class App {</w:t>
      </w:r>
    </w:p>
    <w:p w14:paraId="3406AFD7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private static final String url = "http://localhost:8080/Lab6_war/apparels";</w:t>
      </w:r>
    </w:p>
    <w:p w14:paraId="7F948A6B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private static final ObjectMapper objectMapper = new ObjectMapper();</w:t>
      </w:r>
    </w:p>
    <w:p w14:paraId="008F175F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C804B97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public static void main(String[] args) throws JsonProcessingException {</w:t>
      </w:r>
    </w:p>
    <w:p w14:paraId="30E09C8D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System.out.println(retrieveApparel(13));</w:t>
      </w:r>
    </w:p>
    <w:p w14:paraId="33E29125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var apparels = retrieveAll();</w:t>
      </w:r>
    </w:p>
    <w:p w14:paraId="15E71851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for (var i : apparels) { System.out.println(i); }</w:t>
      </w:r>
    </w:p>
    <w:p w14:paraId="5D9C8B6A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var apparel = new Apparel();</w:t>
      </w:r>
    </w:p>
    <w:p w14:paraId="599D5B9A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apparel.setPrice(BigDecimal.valueOf(120.91));</w:t>
      </w:r>
    </w:p>
    <w:p w14:paraId="04D00F4C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apparel.setInStock(120);</w:t>
      </w:r>
    </w:p>
    <w:p w14:paraId="3CE77CC0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apparel.setApparelType("Added via REST API");</w:t>
      </w:r>
    </w:p>
    <w:p w14:paraId="17A996B0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006959C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updateApparel(13, 60, BigDecimal.valueOf(50000));</w:t>
      </w:r>
    </w:p>
    <w:p w14:paraId="77A659EF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3D524FA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//System.out.println(create(apparel));</w:t>
      </w:r>
    </w:p>
    <w:p w14:paraId="62F86E19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FA4A8C5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//deleteApparel(20);</w:t>
      </w:r>
    </w:p>
    <w:p w14:paraId="1AEB78CB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685B486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26B5C08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public static Apparel retrieveApparel(int id) {</w:t>
      </w:r>
    </w:p>
    <w:p w14:paraId="4BB69990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return new RestTemplate().getForObject(</w:t>
      </w:r>
    </w:p>
    <w:p w14:paraId="372E106A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        url + "/{id}",</w:t>
      </w:r>
    </w:p>
    <w:p w14:paraId="7D3889F2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        Apparel.class, id);</w:t>
      </w:r>
    </w:p>
    <w:p w14:paraId="7D110824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11723768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65C43AAA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public static Apparel[] retrieveAll() {</w:t>
      </w:r>
    </w:p>
    <w:p w14:paraId="340B7A34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return new RestTemplate().getForObject(url + '/', Apparel[].class);</w:t>
      </w:r>
    </w:p>
    <w:p w14:paraId="375BECB1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5C9406EF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5DAE75A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public static void deleteApparel(int id) {</w:t>
      </w:r>
    </w:p>
    <w:p w14:paraId="29EA2A15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new RestTemplate().delete(url + "/{id}", id);</w:t>
      </w:r>
    </w:p>
    <w:p w14:paraId="175D3EEC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F43AEA9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12907BD0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public static void updateApparel(Integer id, int newInStock, BigDecimal newPrice) {</w:t>
      </w:r>
    </w:p>
    <w:p w14:paraId="4BEA9C20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2744EFF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var restTemplate = new RestTemplate();</w:t>
      </w:r>
    </w:p>
    <w:p w14:paraId="4307382C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var apparelJsonObject = new JSONObject();</w:t>
      </w:r>
    </w:p>
    <w:p w14:paraId="0702B7EC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E568B3D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apparelJsonObject.put("newInStock", newInStock);</w:t>
      </w:r>
    </w:p>
    <w:p w14:paraId="292866F9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apparelJsonObject.put("newPrice", newPrice);</w:t>
      </w:r>
    </w:p>
    <w:p w14:paraId="0E0320B2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290A1605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var headers = new HttpHeaders();</w:t>
      </w:r>
    </w:p>
    <w:p w14:paraId="02FB90FE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headers.setContentType(MediaType.APPLICATION_JSON);</w:t>
      </w:r>
    </w:p>
    <w:p w14:paraId="07F60538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HttpEntity&lt;String&gt; request =</w:t>
      </w:r>
    </w:p>
    <w:p w14:paraId="0432D784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        new HttpEntity&lt;String&gt;(apparelJsonObject.toString(), headers);</w:t>
      </w:r>
    </w:p>
    <w:p w14:paraId="2D82A6D5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846F355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restTemplate.put(url+'/'+id.toString(), request);</w:t>
      </w:r>
    </w:p>
    <w:p w14:paraId="24F1A812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65C98A1C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FC450A0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public static URI create(Apparel apparel) throws JsonProcessingException {</w:t>
      </w:r>
    </w:p>
    <w:p w14:paraId="5533C518" w14:textId="77777777" w:rsidR="00394E3F" w:rsidRPr="00394E3F" w:rsidRDefault="00394E3F" w:rsidP="00394E3F">
      <w:pPr>
        <w:ind w:firstLine="0"/>
        <w:rPr>
          <w:lang w:val="en-US" w:eastAsia="en-US"/>
        </w:rPr>
      </w:pPr>
      <w:r>
        <w:rPr>
          <w:lang w:eastAsia="en-US"/>
        </w:rPr>
        <w:lastRenderedPageBreak/>
        <w:t>Окончание</w:t>
      </w:r>
      <w:r w:rsidRPr="00394E3F">
        <w:rPr>
          <w:lang w:val="en-US" w:eastAsia="en-US"/>
        </w:rPr>
        <w:t xml:space="preserve"> </w:t>
      </w:r>
      <w:r>
        <w:rPr>
          <w:lang w:eastAsia="en-US"/>
        </w:rPr>
        <w:t>листинга</w:t>
      </w:r>
      <w:r w:rsidRPr="00394E3F">
        <w:rPr>
          <w:lang w:val="en-US" w:eastAsia="en-US"/>
        </w:rPr>
        <w:t xml:space="preserve"> 2</w:t>
      </w:r>
    </w:p>
    <w:p w14:paraId="2955FF04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var restTemplate = new RestTemplate();</w:t>
      </w:r>
    </w:p>
    <w:p w14:paraId="6324FDB7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var headers = new HttpHeaders();</w:t>
      </w:r>
    </w:p>
    <w:p w14:paraId="1D263757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headers.setContentType(MediaType.APPLICATION_JSON);</w:t>
      </w:r>
    </w:p>
    <w:p w14:paraId="5E25C09F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var apparelJsonObject = new JSONObject();</w:t>
      </w:r>
    </w:p>
    <w:p w14:paraId="695B808E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765FBDE5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apparelJsonObject.put("price", apparel.getPrice());</w:t>
      </w:r>
    </w:p>
    <w:p w14:paraId="5204F320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apparelJsonObject.put("inStock", apparel.getInStock());</w:t>
      </w:r>
    </w:p>
    <w:p w14:paraId="22EFF30F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apparelJsonObject.put("apparelType", apparel.getApparelType());</w:t>
      </w:r>
    </w:p>
    <w:p w14:paraId="6A4C5785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DC677B0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if (apparel.getSize() != null) {</w:t>
      </w:r>
    </w:p>
    <w:p w14:paraId="11EA63C5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    apparelJsonObject.put("size", apparel.getSize());</w:t>
      </w:r>
    </w:p>
    <w:p w14:paraId="68024552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3A2A42F1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if (apparel.getSex() != null) {</w:t>
      </w:r>
    </w:p>
    <w:p w14:paraId="0256DD77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    apparelJsonObject.put("sex", apparel.getApparelType());</w:t>
      </w:r>
    </w:p>
    <w:p w14:paraId="597ABD66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}</w:t>
      </w:r>
    </w:p>
    <w:p w14:paraId="54C0E179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0696D3A0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HttpEntity&lt;String&gt; request =</w:t>
      </w:r>
    </w:p>
    <w:p w14:paraId="63414D7B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        new HttpEntity&lt;String&gt;(apparelJsonObject.toString(), headers);</w:t>
      </w:r>
    </w:p>
    <w:p w14:paraId="5B4655E7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345A602D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    return restTemplate.postForLocation(url, request);</w:t>
      </w:r>
    </w:p>
    <w:p w14:paraId="0A286F59" w14:textId="77777777" w:rsidR="00394E3F" w:rsidRP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 xml:space="preserve">    }</w:t>
      </w:r>
    </w:p>
    <w:p w14:paraId="4396787E" w14:textId="77777777" w:rsid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  <w:r w:rsidRPr="00394E3F">
        <w:rPr>
          <w:rFonts w:ascii="Courier New" w:hAnsi="Courier New"/>
          <w:sz w:val="20"/>
          <w:szCs w:val="20"/>
          <w:lang w:val="en-US"/>
        </w:rPr>
        <w:t>}</w:t>
      </w:r>
      <w:r w:rsidRPr="00394E3F">
        <w:rPr>
          <w:rFonts w:ascii="Courier New" w:hAnsi="Courier New"/>
          <w:sz w:val="20"/>
          <w:szCs w:val="20"/>
          <w:lang w:val="en-US"/>
        </w:rPr>
        <w:t xml:space="preserve"> </w:t>
      </w:r>
    </w:p>
    <w:p w14:paraId="5D5CE65C" w14:textId="77777777" w:rsidR="00394E3F" w:rsidRDefault="00394E3F" w:rsidP="00394E3F">
      <w:pPr>
        <w:pStyle w:val="afb"/>
        <w:spacing w:line="240" w:lineRule="atLeast"/>
        <w:rPr>
          <w:rFonts w:ascii="Courier New" w:hAnsi="Courier New"/>
          <w:sz w:val="20"/>
          <w:szCs w:val="20"/>
          <w:lang w:val="en-US"/>
        </w:rPr>
      </w:pPr>
    </w:p>
    <w:p w14:paraId="47C9B109" w14:textId="3F916C71" w:rsidR="006064AD" w:rsidRPr="000A76F5" w:rsidRDefault="006064AD" w:rsidP="006064AD">
      <w:pPr>
        <w:pStyle w:val="ac"/>
        <w:ind w:left="0" w:firstLine="0"/>
        <w:contextualSpacing w:val="0"/>
        <w:jc w:val="center"/>
        <w:rPr>
          <w:szCs w:val="28"/>
          <w:shd w:val="clear" w:color="auto" w:fill="FFFFFF"/>
        </w:rPr>
      </w:pPr>
    </w:p>
    <w:p w14:paraId="07EEC669" w14:textId="3C8F2C0D" w:rsidR="004335ED" w:rsidRDefault="004335ED">
      <w:pPr>
        <w:spacing w:after="160" w:line="259" w:lineRule="auto"/>
        <w:ind w:firstLine="0"/>
        <w:contextualSpacing w:val="0"/>
        <w:jc w:val="left"/>
        <w:rPr>
          <w:szCs w:val="28"/>
          <w:shd w:val="clear" w:color="auto" w:fill="FFFFFF"/>
        </w:rPr>
      </w:pPr>
      <w:r>
        <w:rPr>
          <w:szCs w:val="28"/>
          <w:shd w:val="clear" w:color="auto" w:fill="FFFFFF"/>
        </w:rPr>
        <w:br w:type="page"/>
      </w:r>
    </w:p>
    <w:p w14:paraId="772B10FD" w14:textId="7DAB6A7B" w:rsidR="004335ED" w:rsidRDefault="004335ED" w:rsidP="004335ED">
      <w:pPr>
        <w:pStyle w:val="a"/>
      </w:pPr>
      <w:r w:rsidRPr="004335ED">
        <w:lastRenderedPageBreak/>
        <w:t>Вывод</w:t>
      </w:r>
    </w:p>
    <w:p w14:paraId="71AD193D" w14:textId="4DF3F114" w:rsidR="004335ED" w:rsidRPr="004335ED" w:rsidRDefault="004335ED" w:rsidP="004335ED">
      <w:r>
        <w:t xml:space="preserve">Было произведено </w:t>
      </w:r>
      <w:r w:rsidRPr="004335ED">
        <w:t>ознакомлени</w:t>
      </w:r>
      <w:r>
        <w:t>е</w:t>
      </w:r>
      <w:r w:rsidRPr="004335ED">
        <w:t xml:space="preserve"> </w:t>
      </w:r>
      <w:r w:rsidR="00903949">
        <w:t>с механизмами поддержки архитектуры</w:t>
      </w:r>
      <w:r w:rsidR="00903949" w:rsidRPr="00F71EA4">
        <w:t xml:space="preserve"> </w:t>
      </w:r>
      <w:r w:rsidR="00903949">
        <w:t>REST в Spring.</w:t>
      </w:r>
    </w:p>
    <w:p w14:paraId="5B99B17C" w14:textId="4A747B5A" w:rsidR="00E43F13" w:rsidRPr="00813863" w:rsidRDefault="00E43F13" w:rsidP="004335ED">
      <w:pPr>
        <w:rPr>
          <w:szCs w:val="28"/>
          <w:shd w:val="clear" w:color="auto" w:fill="FFFFFF"/>
        </w:rPr>
      </w:pPr>
    </w:p>
    <w:sectPr w:rsidR="00E43F13" w:rsidRPr="00813863" w:rsidSect="00FB324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567" w:bottom="1134" w:left="1701" w:header="709" w:footer="454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8EAA04" w14:textId="77777777" w:rsidR="00D74A3A" w:rsidRDefault="00D74A3A" w:rsidP="001103C9">
      <w:pPr>
        <w:spacing w:line="240" w:lineRule="auto"/>
      </w:pPr>
      <w:r>
        <w:separator/>
      </w:r>
    </w:p>
  </w:endnote>
  <w:endnote w:type="continuationSeparator" w:id="0">
    <w:p w14:paraId="45A74890" w14:textId="77777777" w:rsidR="00D74A3A" w:rsidRDefault="00D74A3A" w:rsidP="001103C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5E443" w14:textId="77777777" w:rsidR="001C78A1" w:rsidRDefault="001C78A1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cs="Times New Roman"/>
        <w:szCs w:val="28"/>
      </w:rPr>
      <w:id w:val="938108168"/>
      <w:docPartObj>
        <w:docPartGallery w:val="Page Numbers (Bottom of Page)"/>
        <w:docPartUnique/>
      </w:docPartObj>
    </w:sdtPr>
    <w:sdtEndPr/>
    <w:sdtContent>
      <w:p w14:paraId="5BF0DE39" w14:textId="77777777" w:rsidR="001103C9" w:rsidRPr="001103C9" w:rsidRDefault="001103C9" w:rsidP="0064059B">
        <w:pPr>
          <w:pStyle w:val="a8"/>
          <w:ind w:firstLine="0"/>
          <w:jc w:val="center"/>
          <w:rPr>
            <w:rFonts w:cs="Times New Roman"/>
            <w:szCs w:val="28"/>
          </w:rPr>
        </w:pPr>
        <w:r w:rsidRPr="001103C9">
          <w:rPr>
            <w:rFonts w:cs="Times New Roman"/>
            <w:szCs w:val="28"/>
          </w:rPr>
          <w:fldChar w:fldCharType="begin"/>
        </w:r>
        <w:r w:rsidRPr="001103C9">
          <w:rPr>
            <w:rFonts w:cs="Times New Roman"/>
            <w:szCs w:val="28"/>
          </w:rPr>
          <w:instrText>PAGE   \* MERGEFORMAT</w:instrText>
        </w:r>
        <w:r w:rsidRPr="001103C9">
          <w:rPr>
            <w:rFonts w:cs="Times New Roman"/>
            <w:szCs w:val="28"/>
          </w:rPr>
          <w:fldChar w:fldCharType="separate"/>
        </w:r>
        <w:r w:rsidRPr="001103C9">
          <w:rPr>
            <w:rFonts w:cs="Times New Roman"/>
            <w:szCs w:val="28"/>
          </w:rPr>
          <w:t>2</w:t>
        </w:r>
        <w:r w:rsidRPr="001103C9">
          <w:rPr>
            <w:rFonts w:cs="Times New Roman"/>
            <w:szCs w:val="28"/>
          </w:rPr>
          <w:fldChar w:fldCharType="end"/>
        </w:r>
      </w:p>
    </w:sdtContent>
  </w:sdt>
  <w:p w14:paraId="428A0AFF" w14:textId="77777777" w:rsidR="001103C9" w:rsidRDefault="001103C9">
    <w:pPr>
      <w:pStyle w:val="a8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95997" w14:textId="77777777" w:rsidR="001C78A1" w:rsidRDefault="001C78A1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2F7E2" w14:textId="77777777" w:rsidR="00D74A3A" w:rsidRDefault="00D74A3A" w:rsidP="001103C9">
      <w:pPr>
        <w:spacing w:line="240" w:lineRule="auto"/>
      </w:pPr>
      <w:r>
        <w:separator/>
      </w:r>
    </w:p>
  </w:footnote>
  <w:footnote w:type="continuationSeparator" w:id="0">
    <w:p w14:paraId="136F9450" w14:textId="77777777" w:rsidR="00D74A3A" w:rsidRDefault="00D74A3A" w:rsidP="001103C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418C92" w14:textId="77777777" w:rsidR="001C78A1" w:rsidRDefault="001C78A1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0957E" w14:textId="77777777" w:rsidR="001C78A1" w:rsidRDefault="001C78A1">
    <w:pPr>
      <w:pStyle w:val="a6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0B80F0" w14:textId="77777777" w:rsidR="001C78A1" w:rsidRDefault="001C78A1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81A5E9E"/>
    <w:lvl w:ilvl="0">
      <w:start w:val="1"/>
      <w:numFmt w:val="bullet"/>
      <w:pStyle w:val="Compact"/>
      <w:lvlText w:val=""/>
      <w:lvlJc w:val="left"/>
      <w:pPr>
        <w:tabs>
          <w:tab w:val="num" w:pos="0"/>
        </w:tabs>
        <w:ind w:left="480" w:hanging="480"/>
      </w:pPr>
      <w:rPr>
        <w:rFonts w:ascii="Symbol" w:hAnsi="Symbol" w:hint="default"/>
        <w:lang w:val="ru-RU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8DB65DF"/>
    <w:multiLevelType w:val="hybridMultilevel"/>
    <w:tmpl w:val="D9B20976"/>
    <w:lvl w:ilvl="0" w:tplc="8590624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C7826D7E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120E1376" w:tentative="1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D72E9882" w:tentative="1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29B8D768" w:tentative="1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 w:tplc="35A6861C" w:tentative="1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 w:tplc="55C6E458" w:tentative="1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 w:tplc="C7DE4E3A" w:tentative="1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 w:tplc="5846FF38" w:tentative="1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D812F75"/>
    <w:multiLevelType w:val="hybridMultilevel"/>
    <w:tmpl w:val="48F2F2B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BEC5FEF"/>
    <w:multiLevelType w:val="hybridMultilevel"/>
    <w:tmpl w:val="B0E84B62"/>
    <w:lvl w:ilvl="0" w:tplc="B0181F56">
      <w:start w:val="1"/>
      <w:numFmt w:val="bullet"/>
      <w:lvlText w:val="-"/>
      <w:lvlJc w:val="center"/>
      <w:pPr>
        <w:ind w:left="720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56069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D4C026A"/>
    <w:multiLevelType w:val="hybridMultilevel"/>
    <w:tmpl w:val="7E168BC8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7C67E9"/>
    <w:multiLevelType w:val="multilevel"/>
    <w:tmpl w:val="02C0C690"/>
    <w:styleLink w:val="1"/>
    <w:lvl w:ilvl="0">
      <w:start w:val="1"/>
      <w:numFmt w:val="decimal"/>
      <w:suff w:val="space"/>
      <w:lvlText w:val="%1.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92" w:hanging="363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09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29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49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69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389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09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29" w:hanging="180"/>
      </w:pPr>
      <w:rPr>
        <w:rFonts w:hint="default"/>
      </w:rPr>
    </w:lvl>
  </w:abstractNum>
  <w:abstractNum w:abstractNumId="7" w15:restartNumberingAfterBreak="0">
    <w:nsid w:val="3B712CEF"/>
    <w:multiLevelType w:val="hybridMultilevel"/>
    <w:tmpl w:val="C8168CA4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B6B6E596">
      <w:start w:val="1"/>
      <w:numFmt w:val="decimal"/>
      <w:lvlText w:val="%2) "/>
      <w:lvlJc w:val="left"/>
      <w:pPr>
        <w:ind w:left="1440" w:hanging="360"/>
      </w:pPr>
      <w:rPr>
        <w:rFonts w:hint="default"/>
      </w:rPr>
    </w:lvl>
    <w:lvl w:ilvl="2" w:tplc="D79C2782">
      <w:start w:val="4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FF97B53"/>
    <w:multiLevelType w:val="hybridMultilevel"/>
    <w:tmpl w:val="E06AC28C"/>
    <w:lvl w:ilvl="0" w:tplc="B6B6E596">
      <w:start w:val="1"/>
      <w:numFmt w:val="decimal"/>
      <w:lvlText w:val="%1) "/>
      <w:lvlJc w:val="left"/>
      <w:pPr>
        <w:ind w:left="720" w:hanging="360"/>
      </w:pPr>
      <w:rPr>
        <w:rFonts w:hint="default"/>
      </w:rPr>
    </w:lvl>
    <w:lvl w:ilvl="1" w:tplc="FFFFFFFF">
      <w:start w:val="1"/>
      <w:numFmt w:val="decimal"/>
      <w:lvlText w:val="%2) "/>
      <w:lvlJc w:val="left"/>
      <w:pPr>
        <w:ind w:left="1440" w:hanging="360"/>
      </w:pPr>
      <w:rPr>
        <w:rFonts w:hint="default"/>
      </w:rPr>
    </w:lvl>
    <w:lvl w:ilvl="2" w:tplc="FFFFFFFF">
      <w:start w:val="4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7148FF"/>
    <w:multiLevelType w:val="hybridMultilevel"/>
    <w:tmpl w:val="231EA1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0" w15:restartNumberingAfterBreak="0">
    <w:nsid w:val="4D5B6EF4"/>
    <w:multiLevelType w:val="hybridMultilevel"/>
    <w:tmpl w:val="BEC6654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827EBE"/>
    <w:multiLevelType w:val="hybridMultilevel"/>
    <w:tmpl w:val="0C2C3844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2" w15:restartNumberingAfterBreak="0">
    <w:nsid w:val="581C7C87"/>
    <w:multiLevelType w:val="hybridMultilevel"/>
    <w:tmpl w:val="2DD807FE"/>
    <w:lvl w:ilvl="0" w:tplc="DD8CC7DA">
      <w:start w:val="1"/>
      <w:numFmt w:val="bullet"/>
      <w:lvlText w:val="˗"/>
      <w:lvlJc w:val="center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61E4353A"/>
    <w:multiLevelType w:val="hybridMultilevel"/>
    <w:tmpl w:val="3D881428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653F7E9A"/>
    <w:multiLevelType w:val="multilevel"/>
    <w:tmpl w:val="14F09400"/>
    <w:lvl w:ilvl="0">
      <w:start w:val="1"/>
      <w:numFmt w:val="decimal"/>
      <w:pStyle w:val="a"/>
      <w:suff w:val="space"/>
      <w:lvlText w:val="%1"/>
      <w:lvlJc w:val="left"/>
      <w:pPr>
        <w:ind w:left="1001" w:firstLine="709"/>
      </w:pPr>
      <w:rPr>
        <w:rFonts w:hint="default"/>
      </w:rPr>
    </w:lvl>
    <w:lvl w:ilvl="1">
      <w:start w:val="1"/>
      <w:numFmt w:val="decimal"/>
      <w:pStyle w:val="a0"/>
      <w:suff w:val="space"/>
      <w:lvlText w:val="%1.%2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4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10"/>
  </w:num>
  <w:num w:numId="5">
    <w:abstractNumId w:val="2"/>
  </w:num>
  <w:num w:numId="6">
    <w:abstractNumId w:val="12"/>
  </w:num>
  <w:num w:numId="7">
    <w:abstractNumId w:val="0"/>
  </w:num>
  <w:num w:numId="8">
    <w:abstractNumId w:val="13"/>
  </w:num>
  <w:num w:numId="9">
    <w:abstractNumId w:val="9"/>
  </w:num>
  <w:num w:numId="10">
    <w:abstractNumId w:val="0"/>
  </w:num>
  <w:num w:numId="11">
    <w:abstractNumId w:val="3"/>
  </w:num>
  <w:num w:numId="12">
    <w:abstractNumId w:val="6"/>
  </w:num>
  <w:num w:numId="13">
    <w:abstractNumId w:val="1"/>
  </w:num>
  <w:num w:numId="14">
    <w:abstractNumId w:val="5"/>
  </w:num>
  <w:num w:numId="15">
    <w:abstractNumId w:val="7"/>
  </w:num>
  <w:num w:numId="16">
    <w:abstractNumId w:val="14"/>
  </w:num>
  <w:num w:numId="1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8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jI1MTM1MrQAQiUdpeDU4uLM/DyQAkPjWgCb63p/LQAAAA=="/>
  </w:docVars>
  <w:rsids>
    <w:rsidRoot w:val="001F547D"/>
    <w:rsid w:val="00001138"/>
    <w:rsid w:val="00002D31"/>
    <w:rsid w:val="00022970"/>
    <w:rsid w:val="00030271"/>
    <w:rsid w:val="00032D74"/>
    <w:rsid w:val="000330B5"/>
    <w:rsid w:val="000376EA"/>
    <w:rsid w:val="00054AA0"/>
    <w:rsid w:val="000A350A"/>
    <w:rsid w:val="000A76F5"/>
    <w:rsid w:val="000B7063"/>
    <w:rsid w:val="000D5065"/>
    <w:rsid w:val="000E0AAF"/>
    <w:rsid w:val="000F29D0"/>
    <w:rsid w:val="000F5091"/>
    <w:rsid w:val="000F5BD2"/>
    <w:rsid w:val="00100D4B"/>
    <w:rsid w:val="001044D9"/>
    <w:rsid w:val="001103C9"/>
    <w:rsid w:val="00131604"/>
    <w:rsid w:val="001355F9"/>
    <w:rsid w:val="0018712F"/>
    <w:rsid w:val="0019433D"/>
    <w:rsid w:val="001A42AB"/>
    <w:rsid w:val="001C51C1"/>
    <w:rsid w:val="001C78A1"/>
    <w:rsid w:val="001F547D"/>
    <w:rsid w:val="001F59DA"/>
    <w:rsid w:val="002012DB"/>
    <w:rsid w:val="0020679B"/>
    <w:rsid w:val="00217C70"/>
    <w:rsid w:val="00222D7C"/>
    <w:rsid w:val="00236414"/>
    <w:rsid w:val="002411F0"/>
    <w:rsid w:val="0025337D"/>
    <w:rsid w:val="002754DF"/>
    <w:rsid w:val="0028093B"/>
    <w:rsid w:val="00293FAC"/>
    <w:rsid w:val="002B297E"/>
    <w:rsid w:val="002C1095"/>
    <w:rsid w:val="002D7D2A"/>
    <w:rsid w:val="002F1F7A"/>
    <w:rsid w:val="002F6B99"/>
    <w:rsid w:val="00341959"/>
    <w:rsid w:val="00342755"/>
    <w:rsid w:val="00370C97"/>
    <w:rsid w:val="0039239E"/>
    <w:rsid w:val="00394E3F"/>
    <w:rsid w:val="003B3DE5"/>
    <w:rsid w:val="003D0F45"/>
    <w:rsid w:val="003E30BD"/>
    <w:rsid w:val="004335ED"/>
    <w:rsid w:val="00437820"/>
    <w:rsid w:val="00445C8C"/>
    <w:rsid w:val="004552A6"/>
    <w:rsid w:val="00463AB8"/>
    <w:rsid w:val="004640E9"/>
    <w:rsid w:val="0049215F"/>
    <w:rsid w:val="004B234E"/>
    <w:rsid w:val="00523F42"/>
    <w:rsid w:val="00551DE3"/>
    <w:rsid w:val="0058068D"/>
    <w:rsid w:val="005806E2"/>
    <w:rsid w:val="005B6B36"/>
    <w:rsid w:val="005C1AC4"/>
    <w:rsid w:val="005E34F5"/>
    <w:rsid w:val="005E3DDA"/>
    <w:rsid w:val="005F0866"/>
    <w:rsid w:val="005F4495"/>
    <w:rsid w:val="0060114D"/>
    <w:rsid w:val="006064AD"/>
    <w:rsid w:val="00631E59"/>
    <w:rsid w:val="0064059B"/>
    <w:rsid w:val="00672980"/>
    <w:rsid w:val="006730BA"/>
    <w:rsid w:val="006817C8"/>
    <w:rsid w:val="00686D94"/>
    <w:rsid w:val="006A4EF5"/>
    <w:rsid w:val="006E3C56"/>
    <w:rsid w:val="007545BA"/>
    <w:rsid w:val="007A7FB9"/>
    <w:rsid w:val="007C42F3"/>
    <w:rsid w:val="007C52C5"/>
    <w:rsid w:val="007D70F6"/>
    <w:rsid w:val="007E4AAA"/>
    <w:rsid w:val="008024C8"/>
    <w:rsid w:val="00804313"/>
    <w:rsid w:val="00804B92"/>
    <w:rsid w:val="00811D18"/>
    <w:rsid w:val="00812818"/>
    <w:rsid w:val="00813863"/>
    <w:rsid w:val="00817F94"/>
    <w:rsid w:val="008265AC"/>
    <w:rsid w:val="0082748B"/>
    <w:rsid w:val="0086477F"/>
    <w:rsid w:val="008860BE"/>
    <w:rsid w:val="00897713"/>
    <w:rsid w:val="00903949"/>
    <w:rsid w:val="00905D6C"/>
    <w:rsid w:val="009078EC"/>
    <w:rsid w:val="0093465F"/>
    <w:rsid w:val="00973E15"/>
    <w:rsid w:val="009741C9"/>
    <w:rsid w:val="009A0151"/>
    <w:rsid w:val="009A5625"/>
    <w:rsid w:val="009B05D0"/>
    <w:rsid w:val="00A42C70"/>
    <w:rsid w:val="00A46D03"/>
    <w:rsid w:val="00A74DD5"/>
    <w:rsid w:val="00AB56FE"/>
    <w:rsid w:val="00AD386E"/>
    <w:rsid w:val="00AD5C19"/>
    <w:rsid w:val="00AE1284"/>
    <w:rsid w:val="00B01B5C"/>
    <w:rsid w:val="00B33FC5"/>
    <w:rsid w:val="00B70CCD"/>
    <w:rsid w:val="00B80C9B"/>
    <w:rsid w:val="00B921D2"/>
    <w:rsid w:val="00BD04AD"/>
    <w:rsid w:val="00C25B0E"/>
    <w:rsid w:val="00C31C24"/>
    <w:rsid w:val="00C41F02"/>
    <w:rsid w:val="00C77191"/>
    <w:rsid w:val="00C773D8"/>
    <w:rsid w:val="00C946CF"/>
    <w:rsid w:val="00CA085C"/>
    <w:rsid w:val="00CB699D"/>
    <w:rsid w:val="00CD15EE"/>
    <w:rsid w:val="00D3385F"/>
    <w:rsid w:val="00D4223D"/>
    <w:rsid w:val="00D56656"/>
    <w:rsid w:val="00D641A2"/>
    <w:rsid w:val="00D74A3A"/>
    <w:rsid w:val="00D80167"/>
    <w:rsid w:val="00D83C8B"/>
    <w:rsid w:val="00DB1DCF"/>
    <w:rsid w:val="00DB72E0"/>
    <w:rsid w:val="00DC66F8"/>
    <w:rsid w:val="00DD20E4"/>
    <w:rsid w:val="00DE2B3E"/>
    <w:rsid w:val="00DE580A"/>
    <w:rsid w:val="00DF1928"/>
    <w:rsid w:val="00E04D9C"/>
    <w:rsid w:val="00E05224"/>
    <w:rsid w:val="00E12665"/>
    <w:rsid w:val="00E218DD"/>
    <w:rsid w:val="00E240D9"/>
    <w:rsid w:val="00E26046"/>
    <w:rsid w:val="00E43F13"/>
    <w:rsid w:val="00E6083F"/>
    <w:rsid w:val="00E85952"/>
    <w:rsid w:val="00E96700"/>
    <w:rsid w:val="00EB6182"/>
    <w:rsid w:val="00ED315A"/>
    <w:rsid w:val="00ED671E"/>
    <w:rsid w:val="00EE1F1B"/>
    <w:rsid w:val="00EE3A07"/>
    <w:rsid w:val="00F14095"/>
    <w:rsid w:val="00F27B86"/>
    <w:rsid w:val="00F27F6B"/>
    <w:rsid w:val="00F71EA4"/>
    <w:rsid w:val="00F84D83"/>
    <w:rsid w:val="00FA7645"/>
    <w:rsid w:val="00FB2A49"/>
    <w:rsid w:val="00FB324F"/>
    <w:rsid w:val="00FF2BAD"/>
    <w:rsid w:val="00FF69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A4B35"/>
  <w15:chartTrackingRefBased/>
  <w15:docId w15:val="{636A6FC6-0402-4893-AEA1-AC4EE0AC64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B921D2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Standard">
    <w:name w:val="Standard"/>
    <w:rsid w:val="005806E2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 w:eastAsia="en-US"/>
    </w:rPr>
  </w:style>
  <w:style w:type="table" w:styleId="a5">
    <w:name w:val="Table Grid"/>
    <w:basedOn w:val="a3"/>
    <w:uiPriority w:val="39"/>
    <w:rsid w:val="005806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1"/>
    <w:link w:val="a7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Верхний колонтитул Знак"/>
    <w:basedOn w:val="a2"/>
    <w:link w:val="a6"/>
    <w:uiPriority w:val="99"/>
    <w:rsid w:val="001103C9"/>
  </w:style>
  <w:style w:type="paragraph" w:styleId="a8">
    <w:name w:val="footer"/>
    <w:basedOn w:val="a1"/>
    <w:link w:val="a9"/>
    <w:uiPriority w:val="99"/>
    <w:unhideWhenUsed/>
    <w:rsid w:val="001103C9"/>
    <w:pPr>
      <w:tabs>
        <w:tab w:val="center" w:pos="4677"/>
        <w:tab w:val="right" w:pos="9355"/>
      </w:tabs>
      <w:spacing w:line="240" w:lineRule="auto"/>
    </w:pPr>
  </w:style>
  <w:style w:type="character" w:customStyle="1" w:styleId="a9">
    <w:name w:val="Нижний колонтитул Знак"/>
    <w:basedOn w:val="a2"/>
    <w:link w:val="a8"/>
    <w:uiPriority w:val="99"/>
    <w:rsid w:val="001103C9"/>
  </w:style>
  <w:style w:type="paragraph" w:customStyle="1" w:styleId="a">
    <w:name w:val="Заголовок первого уровня"/>
    <w:next w:val="a1"/>
    <w:link w:val="aa"/>
    <w:qFormat/>
    <w:rsid w:val="0020679B"/>
    <w:pPr>
      <w:numPr>
        <w:numId w:val="3"/>
      </w:numPr>
      <w:spacing w:before="240" w:after="240" w:line="360" w:lineRule="auto"/>
      <w:ind w:left="0"/>
      <w:contextualSpacing/>
      <w:jc w:val="both"/>
    </w:pPr>
    <w:rPr>
      <w:rFonts w:ascii="Times New Roman" w:hAnsi="Times New Roman"/>
      <w:b/>
      <w:sz w:val="28"/>
      <w:lang w:val="en-US"/>
    </w:rPr>
  </w:style>
  <w:style w:type="paragraph" w:customStyle="1" w:styleId="a0">
    <w:name w:val="Заголовок ворого уровня"/>
    <w:basedOn w:val="a"/>
    <w:next w:val="a1"/>
    <w:link w:val="ab"/>
    <w:qFormat/>
    <w:rsid w:val="0020679B"/>
    <w:pPr>
      <w:numPr>
        <w:ilvl w:val="1"/>
      </w:numPr>
      <w:spacing w:before="0"/>
    </w:pPr>
  </w:style>
  <w:style w:type="character" w:customStyle="1" w:styleId="aa">
    <w:name w:val="Заголовок первого уровня Знак"/>
    <w:basedOn w:val="a2"/>
    <w:link w:val="a"/>
    <w:rsid w:val="0020679B"/>
    <w:rPr>
      <w:rFonts w:ascii="Times New Roman" w:hAnsi="Times New Roman"/>
      <w:b/>
      <w:sz w:val="28"/>
      <w:lang w:val="en-US"/>
    </w:rPr>
  </w:style>
  <w:style w:type="character" w:customStyle="1" w:styleId="ab">
    <w:name w:val="Заголовок ворого уровня Знак"/>
    <w:basedOn w:val="aa"/>
    <w:link w:val="a0"/>
    <w:rsid w:val="0020679B"/>
    <w:rPr>
      <w:rFonts w:ascii="Times New Roman" w:hAnsi="Times New Roman"/>
      <w:b/>
      <w:sz w:val="28"/>
      <w:lang w:val="en-US"/>
    </w:rPr>
  </w:style>
  <w:style w:type="paragraph" w:styleId="ac">
    <w:name w:val="List Paragraph"/>
    <w:basedOn w:val="a1"/>
    <w:uiPriority w:val="34"/>
    <w:qFormat/>
    <w:rsid w:val="00D4223D"/>
    <w:pPr>
      <w:ind w:left="720"/>
    </w:pPr>
  </w:style>
  <w:style w:type="paragraph" w:customStyle="1" w:styleId="Compact">
    <w:name w:val="Compact"/>
    <w:basedOn w:val="ad"/>
    <w:qFormat/>
    <w:rsid w:val="00293FAC"/>
    <w:pPr>
      <w:numPr>
        <w:numId w:val="7"/>
      </w:numPr>
      <w:tabs>
        <w:tab w:val="clear" w:pos="0"/>
        <w:tab w:val="num" w:pos="360"/>
      </w:tabs>
      <w:spacing w:after="160"/>
      <w:ind w:left="0" w:firstLine="709"/>
      <w:contextualSpacing w:val="0"/>
    </w:pPr>
    <w:rPr>
      <w:rFonts w:eastAsia="Cambria" w:cs="Times New Roman"/>
      <w:szCs w:val="24"/>
      <w:lang w:eastAsia="en-US"/>
    </w:rPr>
  </w:style>
  <w:style w:type="paragraph" w:styleId="ad">
    <w:name w:val="Body Text"/>
    <w:basedOn w:val="a1"/>
    <w:link w:val="ae"/>
    <w:uiPriority w:val="99"/>
    <w:semiHidden/>
    <w:unhideWhenUsed/>
    <w:rsid w:val="00293FAC"/>
    <w:pPr>
      <w:spacing w:after="120"/>
    </w:pPr>
  </w:style>
  <w:style w:type="character" w:customStyle="1" w:styleId="ae">
    <w:name w:val="Основной текст Знак"/>
    <w:basedOn w:val="a2"/>
    <w:link w:val="ad"/>
    <w:uiPriority w:val="99"/>
    <w:semiHidden/>
    <w:rsid w:val="00293FAC"/>
    <w:rPr>
      <w:rFonts w:ascii="Times New Roman" w:hAnsi="Times New Roman"/>
      <w:sz w:val="28"/>
    </w:rPr>
  </w:style>
  <w:style w:type="character" w:styleId="af">
    <w:name w:val="Placeholder Text"/>
    <w:basedOn w:val="a2"/>
    <w:uiPriority w:val="99"/>
    <w:semiHidden/>
    <w:rsid w:val="00ED671E"/>
    <w:rPr>
      <w:color w:val="808080"/>
    </w:rPr>
  </w:style>
  <w:style w:type="paragraph" w:styleId="af0">
    <w:name w:val="caption"/>
    <w:basedOn w:val="a1"/>
    <w:next w:val="a1"/>
    <w:uiPriority w:val="35"/>
    <w:unhideWhenUsed/>
    <w:qFormat/>
    <w:rsid w:val="0064059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af1">
    <w:name w:val="Подпись иллюстрации"/>
    <w:basedOn w:val="a1"/>
    <w:link w:val="af2"/>
    <w:qFormat/>
    <w:rsid w:val="008860BE"/>
    <w:pPr>
      <w:spacing w:before="240" w:after="160"/>
      <w:ind w:firstLine="0"/>
      <w:contextualSpacing w:val="0"/>
      <w:jc w:val="center"/>
    </w:pPr>
    <w:rPr>
      <w:noProof/>
    </w:rPr>
  </w:style>
  <w:style w:type="character" w:customStyle="1" w:styleId="af2">
    <w:name w:val="Подпись иллюстрации Знак"/>
    <w:basedOn w:val="a2"/>
    <w:link w:val="af1"/>
    <w:rsid w:val="008860BE"/>
    <w:rPr>
      <w:rFonts w:ascii="Times New Roman" w:hAnsi="Times New Roman"/>
      <w:noProof/>
      <w:sz w:val="28"/>
    </w:rPr>
  </w:style>
  <w:style w:type="character" w:styleId="af3">
    <w:name w:val="Hyperlink"/>
    <w:basedOn w:val="a2"/>
    <w:uiPriority w:val="99"/>
    <w:unhideWhenUsed/>
    <w:rsid w:val="0086477F"/>
    <w:rPr>
      <w:color w:val="0000FF"/>
      <w:u w:val="single"/>
    </w:rPr>
  </w:style>
  <w:style w:type="character" w:styleId="af4">
    <w:name w:val="Unresolved Mention"/>
    <w:basedOn w:val="a2"/>
    <w:uiPriority w:val="99"/>
    <w:semiHidden/>
    <w:unhideWhenUsed/>
    <w:rsid w:val="00E218DD"/>
    <w:rPr>
      <w:color w:val="605E5C"/>
      <w:shd w:val="clear" w:color="auto" w:fill="E1DFDD"/>
    </w:rPr>
  </w:style>
  <w:style w:type="paragraph" w:styleId="HTML">
    <w:name w:val="HTML Preformatted"/>
    <w:basedOn w:val="a1"/>
    <w:link w:val="HTML0"/>
    <w:uiPriority w:val="99"/>
    <w:semiHidden/>
    <w:unhideWhenUsed/>
    <w:rsid w:val="000F50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contextualSpacing w:val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2"/>
    <w:link w:val="HTML"/>
    <w:uiPriority w:val="99"/>
    <w:semiHidden/>
    <w:rsid w:val="000F509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5">
    <w:name w:val="Subtle Reference"/>
    <w:uiPriority w:val="31"/>
    <w:qFormat/>
    <w:rsid w:val="000F5091"/>
    <w:rPr>
      <w:rFonts w:ascii="Courier New" w:hAnsi="Courier New" w:cs="Courier New"/>
      <w:sz w:val="20"/>
      <w:szCs w:val="20"/>
      <w:lang w:val="en-US"/>
    </w:rPr>
  </w:style>
  <w:style w:type="paragraph" w:customStyle="1" w:styleId="af6">
    <w:name w:val="Перечисление"/>
    <w:basedOn w:val="ac"/>
    <w:link w:val="Char"/>
    <w:qFormat/>
    <w:rsid w:val="00445C8C"/>
    <w:pPr>
      <w:ind w:left="0" w:firstLine="0"/>
    </w:pPr>
    <w:rPr>
      <w:rFonts w:eastAsia="Times New Roman" w:cs="Times New Roman"/>
      <w:szCs w:val="20"/>
      <w:lang w:eastAsia="ru-RU"/>
    </w:rPr>
  </w:style>
  <w:style w:type="numbering" w:customStyle="1" w:styleId="1">
    <w:name w:val="Перечисление1"/>
    <w:uiPriority w:val="99"/>
    <w:rsid w:val="00445C8C"/>
    <w:pPr>
      <w:numPr>
        <w:numId w:val="12"/>
      </w:numPr>
    </w:pPr>
  </w:style>
  <w:style w:type="character" w:customStyle="1" w:styleId="Char">
    <w:name w:val="Перечисление Char"/>
    <w:basedOn w:val="a2"/>
    <w:link w:val="af6"/>
    <w:rsid w:val="00445C8C"/>
    <w:rPr>
      <w:rFonts w:ascii="Times New Roman" w:eastAsia="Times New Roman" w:hAnsi="Times New Roman" w:cs="Times New Roman"/>
      <w:sz w:val="28"/>
      <w:szCs w:val="20"/>
      <w:lang w:eastAsia="ru-RU"/>
    </w:rPr>
  </w:style>
  <w:style w:type="paragraph" w:customStyle="1" w:styleId="af7">
    <w:name w:val="Листинг"/>
    <w:basedOn w:val="a1"/>
    <w:link w:val="af8"/>
    <w:qFormat/>
    <w:rsid w:val="00897713"/>
    <w:pPr>
      <w:spacing w:after="200"/>
      <w:ind w:firstLine="0"/>
    </w:pPr>
    <w:rPr>
      <w:rFonts w:ascii="Courier New" w:hAnsi="Courier New" w:cs="Courier New"/>
      <w:sz w:val="20"/>
      <w:szCs w:val="20"/>
      <w:lang w:val="en-US"/>
    </w:rPr>
  </w:style>
  <w:style w:type="paragraph" w:customStyle="1" w:styleId="af9">
    <w:name w:val="Код"/>
    <w:basedOn w:val="a1"/>
    <w:link w:val="afa"/>
    <w:qFormat/>
    <w:rsid w:val="005F0866"/>
    <w:pPr>
      <w:spacing w:after="160" w:line="192" w:lineRule="auto"/>
      <w:ind w:firstLine="0"/>
      <w:contextualSpacing w:val="0"/>
      <w:jc w:val="left"/>
    </w:pPr>
    <w:rPr>
      <w:rFonts w:ascii="Courier New" w:eastAsiaTheme="minorHAnsi" w:hAnsi="Courier New"/>
      <w:sz w:val="22"/>
      <w:lang w:val="en-US" w:eastAsia="en-US"/>
    </w:rPr>
  </w:style>
  <w:style w:type="character" w:customStyle="1" w:styleId="af8">
    <w:name w:val="Листинг Знак"/>
    <w:basedOn w:val="a2"/>
    <w:link w:val="af7"/>
    <w:rsid w:val="00897713"/>
    <w:rPr>
      <w:rFonts w:ascii="Courier New" w:hAnsi="Courier New" w:cs="Courier New"/>
      <w:sz w:val="20"/>
      <w:szCs w:val="20"/>
      <w:lang w:val="en-US"/>
    </w:rPr>
  </w:style>
  <w:style w:type="character" w:customStyle="1" w:styleId="afa">
    <w:name w:val="Код Знак"/>
    <w:basedOn w:val="a2"/>
    <w:link w:val="af9"/>
    <w:rsid w:val="005F0866"/>
    <w:rPr>
      <w:rFonts w:ascii="Courier New" w:eastAsiaTheme="minorHAnsi" w:hAnsi="Courier New"/>
      <w:lang w:val="en-US" w:eastAsia="en-US"/>
    </w:rPr>
  </w:style>
  <w:style w:type="paragraph" w:customStyle="1" w:styleId="afb">
    <w:name w:val="Без отступа"/>
    <w:basedOn w:val="a1"/>
    <w:next w:val="a1"/>
    <w:link w:val="afc"/>
    <w:qFormat/>
    <w:rsid w:val="005F0866"/>
    <w:pPr>
      <w:ind w:firstLine="0"/>
      <w:jc w:val="left"/>
    </w:pPr>
    <w:rPr>
      <w:rFonts w:eastAsiaTheme="minorHAnsi"/>
      <w:lang w:eastAsia="en-US"/>
    </w:rPr>
  </w:style>
  <w:style w:type="character" w:customStyle="1" w:styleId="afc">
    <w:name w:val="Без отступа Знак"/>
    <w:basedOn w:val="a2"/>
    <w:link w:val="afb"/>
    <w:rsid w:val="005F0866"/>
    <w:rPr>
      <w:rFonts w:ascii="Times New Roman" w:eastAsiaTheme="minorHAnsi" w:hAnsi="Times New Roman"/>
      <w:sz w:val="2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01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9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0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5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9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6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8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8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6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95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DCC4E4-8FAC-46B8-833E-F1E5B94AB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7</Pages>
  <Words>1207</Words>
  <Characters>6881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ьберт Непомнящий</dc:creator>
  <cp:keywords/>
  <dc:description/>
  <cp:lastModifiedBy>Альберт Непомнящий</cp:lastModifiedBy>
  <cp:revision>6</cp:revision>
  <cp:lastPrinted>2020-10-14T04:49:00Z</cp:lastPrinted>
  <dcterms:created xsi:type="dcterms:W3CDTF">2021-11-06T17:28:00Z</dcterms:created>
  <dcterms:modified xsi:type="dcterms:W3CDTF">2021-12-03T06:03:00Z</dcterms:modified>
</cp:coreProperties>
</file>